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7EA48" w14:textId="6258FB3B" w:rsidR="00604C79" w:rsidRPr="0048384F" w:rsidRDefault="00497F3D" w:rsidP="00497F3D">
      <w:pPr>
        <w:jc w:val="center"/>
        <w:rPr>
          <w:rFonts w:ascii="Minion Pro" w:hAnsi="Minion Pro"/>
          <w:b/>
          <w:lang w:val="hu-HU"/>
        </w:rPr>
      </w:pPr>
      <w:r w:rsidRPr="0048384F">
        <w:rPr>
          <w:rFonts w:ascii="Minion Pro" w:hAnsi="Minion Pro"/>
          <w:b/>
          <w:lang w:val="hu-HU"/>
        </w:rPr>
        <w:t>Java Programozás</w:t>
      </w:r>
      <w:r w:rsidR="001C40B5">
        <w:rPr>
          <w:rFonts w:ascii="Minion Pro" w:hAnsi="Minion Pro"/>
          <w:b/>
          <w:lang w:val="hu-HU"/>
        </w:rPr>
        <w:t xml:space="preserve"> I.</w:t>
      </w:r>
    </w:p>
    <w:p w14:paraId="55D26310" w14:textId="54B08E23" w:rsidR="005D511D" w:rsidRPr="0048384F" w:rsidRDefault="005D511D" w:rsidP="00F16920">
      <w:pPr>
        <w:spacing w:after="240"/>
        <w:jc w:val="center"/>
        <w:rPr>
          <w:rFonts w:ascii="Minion Pro" w:hAnsi="Minion Pro"/>
          <w:b/>
          <w:lang w:val="hu-HU"/>
        </w:rPr>
      </w:pPr>
      <w:r w:rsidRPr="0048384F">
        <w:rPr>
          <w:rFonts w:ascii="Minion Pro" w:hAnsi="Minion Pro"/>
          <w:b/>
          <w:lang w:val="hu-HU"/>
        </w:rPr>
        <w:t>p</w:t>
      </w:r>
      <w:r w:rsidR="00C53C0B" w:rsidRPr="0048384F">
        <w:rPr>
          <w:rFonts w:ascii="Minion Pro" w:hAnsi="Minion Pro"/>
          <w:b/>
          <w:lang w:val="hu-HU"/>
        </w:rPr>
        <w:t>rogramozási feladat</w:t>
      </w:r>
    </w:p>
    <w:p w14:paraId="061A723E" w14:textId="77777777" w:rsidR="00497F3D" w:rsidRPr="001C40B5" w:rsidRDefault="00497F3D" w:rsidP="001C40B5">
      <w:pPr>
        <w:pStyle w:val="Cmsor1"/>
      </w:pPr>
      <w:r w:rsidRPr="001C40B5">
        <w:t>1. A feladat leírása</w:t>
      </w:r>
    </w:p>
    <w:p w14:paraId="27A3647A" w14:textId="5115ECD6" w:rsidR="00F16920" w:rsidRPr="00F16920" w:rsidRDefault="00F16920" w:rsidP="00F16920">
      <w:pPr>
        <w:jc w:val="both"/>
        <w:rPr>
          <w:rFonts w:ascii="Minion Pro" w:hAnsi="Minion Pro"/>
          <w:lang w:val="hu-HU"/>
        </w:rPr>
      </w:pPr>
      <w:r w:rsidRPr="00F16920">
        <w:rPr>
          <w:rFonts w:ascii="Minion Pro" w:hAnsi="Minion Pro"/>
          <w:lang w:val="hu-HU"/>
        </w:rPr>
        <w:t>Egy csomagelosztó központ az alábbi szabály</w:t>
      </w:r>
      <w:r>
        <w:rPr>
          <w:rFonts w:ascii="Minion Pro" w:hAnsi="Minion Pro"/>
          <w:lang w:val="hu-HU"/>
        </w:rPr>
        <w:t>ok</w:t>
      </w:r>
      <w:r w:rsidRPr="00F16920">
        <w:rPr>
          <w:rFonts w:ascii="Minion Pro" w:hAnsi="Minion Pro"/>
          <w:lang w:val="hu-HU"/>
        </w:rPr>
        <w:t xml:space="preserve"> szerint dolgozik. A központba beérkező (feladott) csomag Európa, Amerika vagy Ázsia irányába indul. A célirány mellett ismerjük a csomagok súlyát és az azonosítóját. Minden csomag adatait beérkezéskor rögzítjük, majd a szortírozó terem a </w:t>
      </w:r>
      <w:r>
        <w:rPr>
          <w:rFonts w:ascii="Minion Pro" w:hAnsi="Minion Pro"/>
          <w:lang w:val="hu-HU"/>
        </w:rPr>
        <w:t>címzett</w:t>
      </w:r>
      <w:r w:rsidRPr="00F16920">
        <w:rPr>
          <w:rFonts w:ascii="Minion Pro" w:hAnsi="Minion Pro"/>
          <w:lang w:val="hu-HU"/>
        </w:rPr>
        <w:t xml:space="preserve"> </w:t>
      </w:r>
      <w:r>
        <w:rPr>
          <w:rFonts w:ascii="Minion Pro" w:hAnsi="Minion Pro"/>
          <w:lang w:val="hu-HU"/>
        </w:rPr>
        <w:t>alapján</w:t>
      </w:r>
      <w:r w:rsidRPr="00F16920">
        <w:rPr>
          <w:rFonts w:ascii="Minion Pro" w:hAnsi="Minion Pro"/>
          <w:lang w:val="hu-HU"/>
        </w:rPr>
        <w:t xml:space="preserve"> továbbítja a csomagokat az adott kontinensek csomagjait kezelő termekbe. A feldolgozó term</w:t>
      </w:r>
      <w:r>
        <w:rPr>
          <w:rFonts w:ascii="Minion Pro" w:hAnsi="Minion Pro"/>
          <w:lang w:val="hu-HU"/>
        </w:rPr>
        <w:t>ek</w:t>
      </w:r>
      <w:r w:rsidRPr="00F16920">
        <w:rPr>
          <w:rFonts w:ascii="Minion Pro" w:hAnsi="Minion Pro"/>
          <w:lang w:val="hu-HU"/>
        </w:rPr>
        <w:t>ben az 1 kg-nál könnyebb csomagokat egyesével postára adják, a nehezebbek konténerbe</w:t>
      </w:r>
      <w:r>
        <w:rPr>
          <w:rFonts w:ascii="Minion Pro" w:hAnsi="Minion Pro"/>
          <w:lang w:val="hu-HU"/>
        </w:rPr>
        <w:t>n gyűlnek</w:t>
      </w:r>
      <w:r w:rsidRPr="00F16920">
        <w:rPr>
          <w:rFonts w:ascii="Minion Pro" w:hAnsi="Minion Pro"/>
          <w:lang w:val="hu-HU"/>
        </w:rPr>
        <w:t>. Amint egy konténer megtelik (pl. 50 kg súlyhatár), azt egy szállítóvállalat elszállítja. A feldolgozó termek rögzítik, hogy melyik csomag ment el postán és melyik konténerben.</w:t>
      </w:r>
    </w:p>
    <w:p w14:paraId="79B9CDBD" w14:textId="16102B0A" w:rsidR="00F16920" w:rsidRDefault="00F16920" w:rsidP="00F16920">
      <w:pPr>
        <w:ind w:firstLine="284"/>
        <w:jc w:val="both"/>
        <w:rPr>
          <w:rFonts w:ascii="Minion Pro" w:hAnsi="Minion Pro"/>
          <w:lang w:val="hu-HU"/>
        </w:rPr>
      </w:pPr>
      <w:r w:rsidRPr="00F16920">
        <w:rPr>
          <w:rFonts w:ascii="Minion Pro" w:hAnsi="Minion Pro"/>
          <w:lang w:val="hu-HU"/>
        </w:rPr>
        <w:t>Írj programot, ami megvalósítja a fent leírt rendszer működését</w:t>
      </w:r>
      <w:r>
        <w:rPr>
          <w:rFonts w:ascii="Minion Pro" w:hAnsi="Minion Pro"/>
          <w:lang w:val="hu-HU"/>
        </w:rPr>
        <w:t>!</w:t>
      </w:r>
      <w:r w:rsidRPr="00F16920">
        <w:rPr>
          <w:rFonts w:ascii="Minion Pro" w:hAnsi="Minion Pro"/>
          <w:lang w:val="hu-HU"/>
        </w:rPr>
        <w:t xml:space="preserve"> Az alap változat tartalmazzon osztályokat a feldolgozó központ és termek, a csomagok stb. reprezentálására. A teljes verzió legyen képes lekérdezni az egyes termek állapotát, illetve jelezze, ha egy konténer megtelt és elindul. A csomagok felvétele menüből vagy file-</w:t>
      </w:r>
      <w:proofErr w:type="spellStart"/>
      <w:r w:rsidRPr="00F16920">
        <w:rPr>
          <w:rFonts w:ascii="Minion Pro" w:hAnsi="Minion Pro"/>
          <w:lang w:val="hu-HU"/>
        </w:rPr>
        <w:t>ból</w:t>
      </w:r>
      <w:proofErr w:type="spellEnd"/>
      <w:r w:rsidRPr="00F16920">
        <w:rPr>
          <w:rFonts w:ascii="Minion Pro" w:hAnsi="Minion Pro"/>
          <w:lang w:val="hu-HU"/>
        </w:rPr>
        <w:t xml:space="preserve"> történjen, a feldolgozás rögzítése file-okba írással valósuljon meg.</w:t>
      </w:r>
    </w:p>
    <w:p w14:paraId="2012E4DB" w14:textId="77777777" w:rsidR="009E26C9" w:rsidRPr="0048384F" w:rsidRDefault="00E44C41" w:rsidP="001C40B5">
      <w:pPr>
        <w:pStyle w:val="Cmsor1"/>
      </w:pPr>
      <w:r w:rsidRPr="0048384F">
        <w:t>2</w:t>
      </w:r>
      <w:r w:rsidR="009E26C9" w:rsidRPr="0048384F">
        <w:t>. Értékelés</w:t>
      </w:r>
      <w:r w:rsidR="007D59D3" w:rsidRPr="0048384F">
        <w:t xml:space="preserve"> (várhatóan)</w:t>
      </w:r>
    </w:p>
    <w:p w14:paraId="6506F4CB" w14:textId="77777777" w:rsidR="00F16920" w:rsidRPr="00F16920" w:rsidRDefault="00F16920" w:rsidP="00F16920">
      <w:pPr>
        <w:ind w:left="426" w:hanging="142"/>
        <w:jc w:val="both"/>
        <w:rPr>
          <w:rFonts w:ascii="Minion Pro" w:hAnsi="Minion Pro"/>
          <w:bCs/>
          <w:lang w:val="hu-HU"/>
        </w:rPr>
      </w:pPr>
      <w:r w:rsidRPr="00F16920">
        <w:rPr>
          <w:rFonts w:ascii="Minion Pro" w:hAnsi="Minion Pro"/>
          <w:b/>
          <w:lang w:val="hu-HU"/>
        </w:rPr>
        <w:t>Elégséges:</w:t>
      </w:r>
      <w:r w:rsidRPr="00F16920">
        <w:rPr>
          <w:rFonts w:ascii="Minion Pro" w:hAnsi="Minion Pro"/>
          <w:bCs/>
          <w:lang w:val="hu-HU"/>
        </w:rPr>
        <w:t xml:space="preserve"> A program tartalmazza az alap osztályokat, rendelkezik egy működést vezérlő karakteres menüvel, fel tud venni csomagokat és azok legalább egy kontinens irányába továbbíthatók, melyről a képernyőn ad tájékoztatást.</w:t>
      </w:r>
    </w:p>
    <w:p w14:paraId="56E9EFCE" w14:textId="77777777" w:rsidR="00F16920" w:rsidRPr="00F16920" w:rsidRDefault="00F16920" w:rsidP="00F16920">
      <w:pPr>
        <w:ind w:left="426" w:hanging="142"/>
        <w:jc w:val="both"/>
        <w:rPr>
          <w:rFonts w:ascii="Minion Pro" w:hAnsi="Minion Pro"/>
          <w:bCs/>
          <w:lang w:val="hu-HU"/>
        </w:rPr>
      </w:pPr>
      <w:r w:rsidRPr="00F16920">
        <w:rPr>
          <w:rFonts w:ascii="Minion Pro" w:hAnsi="Minion Pro"/>
          <w:b/>
          <w:lang w:val="hu-HU"/>
        </w:rPr>
        <w:t>Közepes:</w:t>
      </w:r>
      <w:r w:rsidRPr="00F16920">
        <w:rPr>
          <w:rFonts w:ascii="Minion Pro" w:hAnsi="Minion Pro"/>
          <w:bCs/>
          <w:lang w:val="hu-HU"/>
        </w:rPr>
        <w:t xml:space="preserve"> Mint az elégséges szint, de a program mindhárom kontinenst kezeli, a termek elvégzik a súly alapú feldolgozást. A csomagfelvétel adatai (időpont, csomag azonosító, célirány) file-ban tárolódnak.</w:t>
      </w:r>
    </w:p>
    <w:p w14:paraId="67A1866E" w14:textId="5A2335D0" w:rsidR="00F16920" w:rsidRPr="00F16920" w:rsidRDefault="00F16920" w:rsidP="00F16920">
      <w:pPr>
        <w:ind w:left="426" w:hanging="142"/>
        <w:jc w:val="both"/>
        <w:rPr>
          <w:rFonts w:ascii="Minion Pro" w:hAnsi="Minion Pro"/>
          <w:bCs/>
          <w:lang w:val="hu-HU"/>
        </w:rPr>
      </w:pPr>
      <w:r w:rsidRPr="00F16920">
        <w:rPr>
          <w:rFonts w:ascii="Minion Pro" w:hAnsi="Minion Pro"/>
          <w:b/>
          <w:lang w:val="hu-HU"/>
        </w:rPr>
        <w:t>Jó:</w:t>
      </w:r>
      <w:r w:rsidRPr="00F16920">
        <w:rPr>
          <w:rFonts w:ascii="Minion Pro" w:hAnsi="Minion Pro"/>
          <w:bCs/>
          <w:lang w:val="hu-HU"/>
        </w:rPr>
        <w:t xml:space="preserve"> Mint a közepes szint, de a program kezeli a postai feladást és a konténerelszállítást is további osztályok (pl. posta, fuvarozó) segítségével. Minden konténer </w:t>
      </w:r>
      <w:r>
        <w:rPr>
          <w:rFonts w:ascii="Minion Pro" w:hAnsi="Minion Pro"/>
          <w:bCs/>
          <w:lang w:val="hu-HU"/>
        </w:rPr>
        <w:t>elküldése</w:t>
      </w:r>
      <w:r w:rsidRPr="00F16920">
        <w:rPr>
          <w:rFonts w:ascii="Minion Pro" w:hAnsi="Minion Pro"/>
          <w:bCs/>
          <w:lang w:val="hu-HU"/>
        </w:rPr>
        <w:t xml:space="preserve"> után a képernyőre írt üzenettel tájékoztat az elküldésről.</w:t>
      </w:r>
    </w:p>
    <w:p w14:paraId="3AAF0693" w14:textId="6071257A" w:rsidR="00F16920" w:rsidRDefault="00F16920" w:rsidP="00F16920">
      <w:pPr>
        <w:ind w:left="426" w:hanging="142"/>
        <w:jc w:val="both"/>
        <w:rPr>
          <w:rFonts w:ascii="Minion Pro" w:hAnsi="Minion Pro"/>
          <w:bCs/>
          <w:lang w:val="hu-HU"/>
        </w:rPr>
      </w:pPr>
      <w:r w:rsidRPr="00F16920">
        <w:rPr>
          <w:rFonts w:ascii="Minion Pro" w:hAnsi="Minion Pro"/>
          <w:b/>
          <w:lang w:val="hu-HU"/>
        </w:rPr>
        <w:t>Jeles:</w:t>
      </w:r>
      <w:r w:rsidRPr="00F16920">
        <w:rPr>
          <w:rFonts w:ascii="Minion Pro" w:hAnsi="Minion Pro"/>
          <w:bCs/>
          <w:lang w:val="hu-HU"/>
        </w:rPr>
        <w:t xml:space="preserve"> A feldolgozás befejezése után a program részletes jelentést készít kontinensek szerint (szállítási módok, összsúly), amit file-</w:t>
      </w:r>
      <w:proofErr w:type="spellStart"/>
      <w:r w:rsidRPr="00F16920">
        <w:rPr>
          <w:rFonts w:ascii="Minion Pro" w:hAnsi="Minion Pro"/>
          <w:bCs/>
          <w:lang w:val="hu-HU"/>
        </w:rPr>
        <w:t>ba</w:t>
      </w:r>
      <w:proofErr w:type="spellEnd"/>
      <w:r w:rsidRPr="00F16920">
        <w:rPr>
          <w:rFonts w:ascii="Minion Pro" w:hAnsi="Minion Pro"/>
          <w:bCs/>
          <w:lang w:val="hu-HU"/>
        </w:rPr>
        <w:t xml:space="preserve"> írással rögzít (pl.: Ázsia – post</w:t>
      </w:r>
      <w:r>
        <w:rPr>
          <w:rFonts w:ascii="Minion Pro" w:hAnsi="Minion Pro"/>
          <w:bCs/>
          <w:lang w:val="hu-HU"/>
        </w:rPr>
        <w:t>án</w:t>
      </w:r>
      <w:r w:rsidRPr="00F16920">
        <w:rPr>
          <w:rFonts w:ascii="Minion Pro" w:hAnsi="Minion Pro"/>
          <w:bCs/>
          <w:lang w:val="hu-HU"/>
        </w:rPr>
        <w:t xml:space="preserve"> 32</w:t>
      </w:r>
      <w:r>
        <w:rPr>
          <w:rFonts w:ascii="Minion Pro" w:hAnsi="Minion Pro"/>
          <w:bCs/>
          <w:lang w:val="hu-HU"/>
        </w:rPr>
        <w:t xml:space="preserve"> </w:t>
      </w:r>
      <w:r w:rsidRPr="00F16920">
        <w:rPr>
          <w:rFonts w:ascii="Minion Pro" w:hAnsi="Minion Pro"/>
          <w:bCs/>
          <w:lang w:val="hu-HU"/>
        </w:rPr>
        <w:t xml:space="preserve">db, </w:t>
      </w:r>
      <w:r>
        <w:rPr>
          <w:rFonts w:ascii="Minion Pro" w:hAnsi="Minion Pro"/>
          <w:bCs/>
          <w:lang w:val="hu-HU"/>
        </w:rPr>
        <w:t xml:space="preserve">8db </w:t>
      </w:r>
      <w:r w:rsidRPr="00F16920">
        <w:rPr>
          <w:rFonts w:ascii="Minion Pro" w:hAnsi="Minion Pro"/>
          <w:bCs/>
          <w:lang w:val="hu-HU"/>
        </w:rPr>
        <w:t>konténer</w:t>
      </w:r>
      <w:r>
        <w:rPr>
          <w:rFonts w:ascii="Minion Pro" w:hAnsi="Minion Pro"/>
          <w:bCs/>
          <w:lang w:val="hu-HU"/>
        </w:rPr>
        <w:t>ben</w:t>
      </w:r>
      <w:r w:rsidRPr="00F16920">
        <w:rPr>
          <w:rFonts w:ascii="Minion Pro" w:hAnsi="Minion Pro"/>
          <w:bCs/>
          <w:lang w:val="hu-HU"/>
        </w:rPr>
        <w:t xml:space="preserve"> 13</w:t>
      </w:r>
      <w:r>
        <w:rPr>
          <w:rFonts w:ascii="Minion Pro" w:hAnsi="Minion Pro"/>
          <w:bCs/>
          <w:lang w:val="hu-HU"/>
        </w:rPr>
        <w:t xml:space="preserve"> </w:t>
      </w:r>
      <w:r w:rsidRPr="00F16920">
        <w:rPr>
          <w:rFonts w:ascii="Minion Pro" w:hAnsi="Minion Pro"/>
          <w:bCs/>
          <w:lang w:val="hu-HU"/>
        </w:rPr>
        <w:t>db – összsúly</w:t>
      </w:r>
      <w:r>
        <w:rPr>
          <w:rFonts w:ascii="Minion Pro" w:hAnsi="Minion Pro"/>
          <w:bCs/>
          <w:lang w:val="hu-HU"/>
        </w:rPr>
        <w:t>:</w:t>
      </w:r>
      <w:r w:rsidRPr="00F16920">
        <w:rPr>
          <w:rFonts w:ascii="Minion Pro" w:hAnsi="Minion Pro"/>
          <w:bCs/>
          <w:lang w:val="hu-HU"/>
        </w:rPr>
        <w:t xml:space="preserve"> </w:t>
      </w:r>
      <w:r>
        <w:rPr>
          <w:rFonts w:ascii="Minion Pro" w:hAnsi="Minion Pro"/>
          <w:bCs/>
          <w:lang w:val="hu-HU"/>
        </w:rPr>
        <w:t>421</w:t>
      </w:r>
      <w:r w:rsidRPr="00F16920">
        <w:rPr>
          <w:rFonts w:ascii="Minion Pro" w:hAnsi="Minion Pro"/>
          <w:bCs/>
          <w:lang w:val="hu-HU"/>
        </w:rPr>
        <w:t>kg)</w:t>
      </w:r>
      <w:r>
        <w:rPr>
          <w:rFonts w:ascii="Minion Pro" w:hAnsi="Minion Pro"/>
          <w:bCs/>
          <w:lang w:val="hu-HU"/>
        </w:rPr>
        <w:t>.</w:t>
      </w:r>
    </w:p>
    <w:p w14:paraId="6FB79E52" w14:textId="770314FB" w:rsidR="00507914" w:rsidRDefault="00507914" w:rsidP="00507914">
      <w:pPr>
        <w:pBdr>
          <w:bottom w:val="single" w:sz="4" w:space="1" w:color="auto"/>
        </w:pBdr>
        <w:ind w:left="426" w:hanging="142"/>
        <w:jc w:val="both"/>
        <w:rPr>
          <w:rFonts w:ascii="Minion Pro" w:hAnsi="Minion Pro"/>
          <w:lang w:val="hu-HU"/>
        </w:rPr>
      </w:pPr>
    </w:p>
    <w:p w14:paraId="4C48E61B" w14:textId="23B07CA4" w:rsidR="00507914" w:rsidRDefault="00507914" w:rsidP="00507914">
      <w:pPr>
        <w:ind w:left="426" w:hanging="142"/>
        <w:jc w:val="both"/>
        <w:rPr>
          <w:rFonts w:ascii="Minion Pro" w:hAnsi="Minion Pro"/>
          <w:lang w:val="hu-HU"/>
        </w:rPr>
      </w:pPr>
    </w:p>
    <w:p w14:paraId="44AA6975" w14:textId="4E3068AC" w:rsidR="00507914" w:rsidRDefault="00507914" w:rsidP="00676C92">
      <w:pPr>
        <w:jc w:val="both"/>
        <w:rPr>
          <w:rFonts w:ascii="Minion Pro" w:hAnsi="Minion Pro"/>
          <w:lang w:val="hu-HU"/>
        </w:rPr>
      </w:pPr>
      <w:r>
        <w:rPr>
          <w:rFonts w:ascii="Minion Pro" w:hAnsi="Minion Pro"/>
          <w:lang w:val="hu-HU"/>
        </w:rPr>
        <w:t xml:space="preserve">Ha </w:t>
      </w:r>
      <w:r w:rsidRPr="00507914">
        <w:rPr>
          <w:rFonts w:ascii="Minion Pro" w:hAnsi="Minion Pro"/>
          <w:b/>
          <w:bCs/>
          <w:lang w:val="hu-HU"/>
        </w:rPr>
        <w:t>az üzleti logika</w:t>
      </w:r>
      <w:r>
        <w:rPr>
          <w:rFonts w:ascii="Minion Pro" w:hAnsi="Minion Pro"/>
          <w:lang w:val="hu-HU"/>
        </w:rPr>
        <w:t xml:space="preserve"> megvan </w:t>
      </w:r>
      <w:r>
        <w:rPr>
          <w:rFonts w:ascii="Minion Pro" w:hAnsi="Minion Pro"/>
          <w:lang w:val="hu-HU"/>
        </w:rPr>
        <w:sym w:font="Wingdings 3" w:char="F022"/>
      </w:r>
      <w:r>
        <w:rPr>
          <w:rFonts w:ascii="Minion Pro" w:hAnsi="Minion Pro"/>
          <w:lang w:val="hu-HU"/>
        </w:rPr>
        <w:t xml:space="preserve"> GUI (a parancssoros felület helyett). Készíts egy olyan felhasználói felületet, amin lehetőség van új csomagok felvitelére, valamint az eddig feldolgozott csomagok megtekintésére!</w:t>
      </w:r>
    </w:p>
    <w:p w14:paraId="0890C62E" w14:textId="33BF3F90" w:rsidR="00507914" w:rsidRDefault="00507914" w:rsidP="00676C92">
      <w:pPr>
        <w:jc w:val="both"/>
        <w:rPr>
          <w:rFonts w:ascii="Minion Pro" w:hAnsi="Minion Pro"/>
          <w:lang w:val="hu-HU"/>
        </w:rPr>
      </w:pPr>
      <w:r>
        <w:rPr>
          <w:rFonts w:ascii="Minion Pro" w:hAnsi="Minion Pro"/>
          <w:lang w:val="hu-HU"/>
        </w:rPr>
        <w:t>További GUI feladatok</w:t>
      </w:r>
      <w:r w:rsidR="00676C92">
        <w:rPr>
          <w:rFonts w:ascii="Minion Pro" w:hAnsi="Minion Pro"/>
          <w:lang w:val="hu-HU"/>
        </w:rPr>
        <w:t xml:space="preserve"> („tetszőleges sorrendben”)</w:t>
      </w:r>
      <w:r>
        <w:rPr>
          <w:rFonts w:ascii="Minion Pro" w:hAnsi="Minion Pro"/>
          <w:lang w:val="hu-HU"/>
        </w:rPr>
        <w:t>:</w:t>
      </w:r>
    </w:p>
    <w:p w14:paraId="29B80E10" w14:textId="14D8C97D" w:rsidR="00507914" w:rsidRDefault="00507914" w:rsidP="00676C92">
      <w:pPr>
        <w:pStyle w:val="Listaszerbekezds"/>
        <w:numPr>
          <w:ilvl w:val="0"/>
          <w:numId w:val="3"/>
        </w:numPr>
        <w:ind w:left="567" w:hanging="283"/>
        <w:jc w:val="both"/>
        <w:rPr>
          <w:rFonts w:ascii="Minion Pro" w:hAnsi="Minion Pro"/>
          <w:bCs/>
          <w:lang w:val="hu-HU"/>
        </w:rPr>
      </w:pPr>
      <w:r>
        <w:rPr>
          <w:rFonts w:ascii="Minion Pro" w:hAnsi="Minion Pro"/>
          <w:bCs/>
          <w:lang w:val="hu-HU"/>
        </w:rPr>
        <w:t>legyen lehetőség kontinensenként külön megnézni a már beérkezett/kezelt csomagokat</w:t>
      </w:r>
      <w:r w:rsidR="00676C92">
        <w:rPr>
          <w:rFonts w:ascii="Minion Pro" w:hAnsi="Minion Pro"/>
          <w:bCs/>
          <w:lang w:val="hu-HU"/>
        </w:rPr>
        <w:t>!</w:t>
      </w:r>
    </w:p>
    <w:p w14:paraId="0665A413" w14:textId="0888E58E" w:rsidR="00507914" w:rsidRDefault="00507914" w:rsidP="00676C92">
      <w:pPr>
        <w:pStyle w:val="Listaszerbekezds"/>
        <w:numPr>
          <w:ilvl w:val="0"/>
          <w:numId w:val="3"/>
        </w:numPr>
        <w:ind w:left="567" w:hanging="283"/>
        <w:jc w:val="both"/>
        <w:rPr>
          <w:rFonts w:ascii="Minion Pro" w:hAnsi="Minion Pro"/>
          <w:bCs/>
          <w:lang w:val="hu-HU"/>
        </w:rPr>
      </w:pPr>
      <w:r>
        <w:rPr>
          <w:rFonts w:ascii="Minion Pro" w:hAnsi="Minion Pro"/>
          <w:bCs/>
          <w:lang w:val="hu-HU"/>
        </w:rPr>
        <w:t xml:space="preserve">a </w:t>
      </w:r>
      <w:r w:rsidR="00A21C1A">
        <w:rPr>
          <w:rFonts w:ascii="Minion Pro" w:hAnsi="Minion Pro"/>
          <w:bCs/>
          <w:lang w:val="hu-HU"/>
        </w:rPr>
        <w:t>manuális felvitel mellett legyen lehetőség fájlból beolvasva is hozzáadni csomagokat</w:t>
      </w:r>
      <w:r w:rsidR="0059736A">
        <w:rPr>
          <w:rFonts w:ascii="Minion Pro" w:hAnsi="Minion Pro"/>
          <w:bCs/>
          <w:lang w:val="hu-HU"/>
        </w:rPr>
        <w:t xml:space="preserve"> (lásd mellékelt </w:t>
      </w:r>
      <w:r w:rsidR="00676C92">
        <w:rPr>
          <w:rFonts w:ascii="Minion Pro" w:hAnsi="Minion Pro"/>
          <w:bCs/>
          <w:lang w:val="hu-HU"/>
        </w:rPr>
        <w:t>_</w:t>
      </w:r>
      <w:proofErr w:type="spellStart"/>
      <w:r w:rsidR="00676C92">
        <w:rPr>
          <w:rFonts w:ascii="Minion Pro" w:hAnsi="Minion Pro"/>
          <w:bCs/>
          <w:lang w:val="hu-HU"/>
        </w:rPr>
        <w:t>short</w:t>
      </w:r>
      <w:proofErr w:type="spellEnd"/>
      <w:r w:rsidR="00676C92">
        <w:rPr>
          <w:rFonts w:ascii="Minion Pro" w:hAnsi="Minion Pro"/>
          <w:bCs/>
          <w:lang w:val="hu-HU"/>
        </w:rPr>
        <w:t xml:space="preserve"> </w:t>
      </w:r>
      <w:r w:rsidR="0059736A">
        <w:rPr>
          <w:rFonts w:ascii="Minion Pro" w:hAnsi="Minion Pro"/>
          <w:bCs/>
          <w:lang w:val="hu-HU"/>
        </w:rPr>
        <w:t>fájl)</w:t>
      </w:r>
    </w:p>
    <w:p w14:paraId="43EB7F90" w14:textId="1EFA2D39" w:rsidR="00A21C1A" w:rsidRDefault="0059736A" w:rsidP="00676C92">
      <w:pPr>
        <w:pStyle w:val="Listaszerbekezds"/>
        <w:numPr>
          <w:ilvl w:val="0"/>
          <w:numId w:val="3"/>
        </w:numPr>
        <w:ind w:left="567" w:hanging="283"/>
        <w:jc w:val="both"/>
        <w:rPr>
          <w:rFonts w:ascii="Minion Pro" w:hAnsi="Minion Pro"/>
          <w:bCs/>
          <w:lang w:val="hu-HU"/>
        </w:rPr>
      </w:pPr>
      <w:r>
        <w:rPr>
          <w:rFonts w:ascii="Minion Pro" w:hAnsi="Minion Pro"/>
          <w:bCs/>
          <w:lang w:val="hu-HU"/>
        </w:rPr>
        <w:t>Szál(</w:t>
      </w:r>
      <w:proofErr w:type="spellStart"/>
      <w:r>
        <w:rPr>
          <w:rFonts w:ascii="Minion Pro" w:hAnsi="Minion Pro"/>
          <w:bCs/>
          <w:lang w:val="hu-HU"/>
        </w:rPr>
        <w:t>ak</w:t>
      </w:r>
      <w:proofErr w:type="spellEnd"/>
      <w:r>
        <w:rPr>
          <w:rFonts w:ascii="Minion Pro" w:hAnsi="Minion Pro"/>
          <w:bCs/>
          <w:lang w:val="hu-HU"/>
        </w:rPr>
        <w:t>) segítségével biztosíts</w:t>
      </w:r>
      <w:r w:rsidR="00676C92">
        <w:rPr>
          <w:rFonts w:ascii="Minion Pro" w:hAnsi="Minion Pro"/>
          <w:bCs/>
          <w:lang w:val="hu-HU"/>
        </w:rPr>
        <w:t>d</w:t>
      </w:r>
      <w:r>
        <w:rPr>
          <w:rFonts w:ascii="Minion Pro" w:hAnsi="Minion Pro"/>
          <w:bCs/>
          <w:lang w:val="hu-HU"/>
        </w:rPr>
        <w:t xml:space="preserve">, hogy hosszabb bemeneti fájl feldolgozása alatt is reagáljon az alkalmazás! </w:t>
      </w:r>
    </w:p>
    <w:p w14:paraId="7EA5A531" w14:textId="1B38A63F" w:rsidR="00676C92" w:rsidRPr="00507914" w:rsidRDefault="00676C92" w:rsidP="00676C92">
      <w:pPr>
        <w:pStyle w:val="Listaszerbekezds"/>
        <w:numPr>
          <w:ilvl w:val="0"/>
          <w:numId w:val="3"/>
        </w:numPr>
        <w:ind w:left="567" w:hanging="283"/>
        <w:jc w:val="both"/>
        <w:rPr>
          <w:rFonts w:ascii="Minion Pro" w:hAnsi="Minion Pro"/>
          <w:bCs/>
          <w:lang w:val="hu-HU"/>
        </w:rPr>
      </w:pPr>
      <w:r>
        <w:rPr>
          <w:rFonts w:ascii="Minion Pro" w:hAnsi="Minion Pro"/>
          <w:bCs/>
          <w:lang w:val="hu-HU"/>
        </w:rPr>
        <w:t>A fájlműveletek (írás/olvasás) külön szálak segítségével történjenek!</w:t>
      </w:r>
    </w:p>
    <w:sectPr w:rsidR="00676C92" w:rsidRPr="00507914" w:rsidSect="007C3747">
      <w:footerReference w:type="default" r:id="rId7"/>
      <w:pgSz w:w="11907" w:h="16840" w:code="9"/>
      <w:pgMar w:top="567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3188D" w14:textId="77777777" w:rsidR="00283BC7" w:rsidRDefault="00283BC7" w:rsidP="00F16920">
      <w:r>
        <w:separator/>
      </w:r>
    </w:p>
  </w:endnote>
  <w:endnote w:type="continuationSeparator" w:id="0">
    <w:p w14:paraId="57A56A0D" w14:textId="77777777" w:rsidR="00283BC7" w:rsidRDefault="00283BC7" w:rsidP="00F169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Minion Pro" w:hAnsi="Minion Pro"/>
      </w:rPr>
      <w:id w:val="-821043512"/>
      <w:docPartObj>
        <w:docPartGallery w:val="Page Numbers (Bottom of Page)"/>
        <w:docPartUnique/>
      </w:docPartObj>
    </w:sdtPr>
    <w:sdtContent>
      <w:p w14:paraId="4971AADC" w14:textId="62B6B27D" w:rsidR="00F16920" w:rsidRPr="00F16920" w:rsidRDefault="00F16920">
        <w:pPr>
          <w:pStyle w:val="llb"/>
          <w:jc w:val="center"/>
          <w:rPr>
            <w:rFonts w:ascii="Minion Pro" w:hAnsi="Minion Pro"/>
          </w:rPr>
        </w:pPr>
        <w:r w:rsidRPr="00F16920">
          <w:rPr>
            <w:rFonts w:ascii="Minion Pro" w:hAnsi="Minion Pro"/>
          </w:rPr>
          <w:fldChar w:fldCharType="begin"/>
        </w:r>
        <w:r w:rsidRPr="00F16920">
          <w:rPr>
            <w:rFonts w:ascii="Minion Pro" w:hAnsi="Minion Pro"/>
          </w:rPr>
          <w:instrText>PAGE   \* MERGEFORMAT</w:instrText>
        </w:r>
        <w:r w:rsidRPr="00F16920">
          <w:rPr>
            <w:rFonts w:ascii="Minion Pro" w:hAnsi="Minion Pro"/>
          </w:rPr>
          <w:fldChar w:fldCharType="separate"/>
        </w:r>
        <w:r w:rsidRPr="00F16920">
          <w:rPr>
            <w:rFonts w:ascii="Minion Pro" w:hAnsi="Minion Pro"/>
            <w:lang w:val="hu-HU"/>
          </w:rPr>
          <w:t>2</w:t>
        </w:r>
        <w:r w:rsidRPr="00F16920">
          <w:rPr>
            <w:rFonts w:ascii="Minion Pro" w:hAnsi="Minion Pro"/>
          </w:rPr>
          <w:fldChar w:fldCharType="end"/>
        </w:r>
        <w:r w:rsidRPr="00F16920">
          <w:rPr>
            <w:rFonts w:ascii="Minion Pro" w:hAnsi="Minion Pro"/>
          </w:rPr>
          <w:t>/2</w:t>
        </w:r>
      </w:p>
    </w:sdtContent>
  </w:sdt>
  <w:p w14:paraId="3AA150F9" w14:textId="77777777" w:rsidR="00F16920" w:rsidRDefault="00F16920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BB0D5" w14:textId="77777777" w:rsidR="00283BC7" w:rsidRDefault="00283BC7" w:rsidP="00F16920">
      <w:r>
        <w:separator/>
      </w:r>
    </w:p>
  </w:footnote>
  <w:footnote w:type="continuationSeparator" w:id="0">
    <w:p w14:paraId="391D7655" w14:textId="77777777" w:rsidR="00283BC7" w:rsidRDefault="00283BC7" w:rsidP="00F169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819E9"/>
    <w:multiLevelType w:val="hybridMultilevel"/>
    <w:tmpl w:val="5F8AA9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7158B9"/>
    <w:multiLevelType w:val="hybridMultilevel"/>
    <w:tmpl w:val="4282FE2A"/>
    <w:lvl w:ilvl="0" w:tplc="A83A3FD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3B432E"/>
    <w:multiLevelType w:val="hybridMultilevel"/>
    <w:tmpl w:val="D97E361A"/>
    <w:lvl w:ilvl="0" w:tplc="040E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808010987">
    <w:abstractNumId w:val="0"/>
  </w:num>
  <w:num w:numId="2" w16cid:durableId="728113909">
    <w:abstractNumId w:val="1"/>
  </w:num>
  <w:num w:numId="3" w16cid:durableId="5904274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MDO0MDMzMTc3NjBT0lEKTi0uzszPAykwrwUASk2IWCwAAAA="/>
  </w:docVars>
  <w:rsids>
    <w:rsidRoot w:val="00613B3C"/>
    <w:rsid w:val="000021E1"/>
    <w:rsid w:val="00010D7D"/>
    <w:rsid w:val="00023482"/>
    <w:rsid w:val="0002763F"/>
    <w:rsid w:val="000362FA"/>
    <w:rsid w:val="00041B88"/>
    <w:rsid w:val="00043977"/>
    <w:rsid w:val="00067DD0"/>
    <w:rsid w:val="00075784"/>
    <w:rsid w:val="000945E2"/>
    <w:rsid w:val="000D4CDD"/>
    <w:rsid w:val="000D73D2"/>
    <w:rsid w:val="000E438D"/>
    <w:rsid w:val="000F6B2C"/>
    <w:rsid w:val="001135EC"/>
    <w:rsid w:val="00113683"/>
    <w:rsid w:val="00126D82"/>
    <w:rsid w:val="00133873"/>
    <w:rsid w:val="0014039B"/>
    <w:rsid w:val="001450FA"/>
    <w:rsid w:val="00161058"/>
    <w:rsid w:val="00164A04"/>
    <w:rsid w:val="00185C8C"/>
    <w:rsid w:val="0019395F"/>
    <w:rsid w:val="001A0424"/>
    <w:rsid w:val="001A6BC5"/>
    <w:rsid w:val="001C40B5"/>
    <w:rsid w:val="001C5D16"/>
    <w:rsid w:val="001E6B54"/>
    <w:rsid w:val="001F1C87"/>
    <w:rsid w:val="002138D2"/>
    <w:rsid w:val="00234766"/>
    <w:rsid w:val="00237BD8"/>
    <w:rsid w:val="00252557"/>
    <w:rsid w:val="00275358"/>
    <w:rsid w:val="00275360"/>
    <w:rsid w:val="00283BC7"/>
    <w:rsid w:val="002A30C7"/>
    <w:rsid w:val="002A632A"/>
    <w:rsid w:val="002B1590"/>
    <w:rsid w:val="002B6B14"/>
    <w:rsid w:val="002C53B9"/>
    <w:rsid w:val="002E348B"/>
    <w:rsid w:val="002F0B92"/>
    <w:rsid w:val="002F36BC"/>
    <w:rsid w:val="002F4462"/>
    <w:rsid w:val="00310110"/>
    <w:rsid w:val="003268B9"/>
    <w:rsid w:val="00336BF8"/>
    <w:rsid w:val="003517F2"/>
    <w:rsid w:val="003569E0"/>
    <w:rsid w:val="00376030"/>
    <w:rsid w:val="003C6D96"/>
    <w:rsid w:val="003D34B1"/>
    <w:rsid w:val="003E4796"/>
    <w:rsid w:val="003E4DC0"/>
    <w:rsid w:val="00423E54"/>
    <w:rsid w:val="00431697"/>
    <w:rsid w:val="0043277E"/>
    <w:rsid w:val="00443320"/>
    <w:rsid w:val="00450EC2"/>
    <w:rsid w:val="00452815"/>
    <w:rsid w:val="00463F07"/>
    <w:rsid w:val="00480758"/>
    <w:rsid w:val="0048384F"/>
    <w:rsid w:val="004909C4"/>
    <w:rsid w:val="004964E4"/>
    <w:rsid w:val="00497F3D"/>
    <w:rsid w:val="004A3BD4"/>
    <w:rsid w:val="004B3D24"/>
    <w:rsid w:val="004C0A0B"/>
    <w:rsid w:val="004C4B58"/>
    <w:rsid w:val="004D4783"/>
    <w:rsid w:val="004E4496"/>
    <w:rsid w:val="004F4975"/>
    <w:rsid w:val="00501F9A"/>
    <w:rsid w:val="005037F2"/>
    <w:rsid w:val="00507914"/>
    <w:rsid w:val="00514242"/>
    <w:rsid w:val="0051469D"/>
    <w:rsid w:val="00545F2D"/>
    <w:rsid w:val="0057138B"/>
    <w:rsid w:val="00580772"/>
    <w:rsid w:val="0058713C"/>
    <w:rsid w:val="0059736A"/>
    <w:rsid w:val="00597F4F"/>
    <w:rsid w:val="005B47BE"/>
    <w:rsid w:val="005C63DD"/>
    <w:rsid w:val="005D25A3"/>
    <w:rsid w:val="005D511D"/>
    <w:rsid w:val="005D5DCD"/>
    <w:rsid w:val="005E0B10"/>
    <w:rsid w:val="005F5285"/>
    <w:rsid w:val="005F5D01"/>
    <w:rsid w:val="005F5D8E"/>
    <w:rsid w:val="00604C79"/>
    <w:rsid w:val="00605560"/>
    <w:rsid w:val="00613373"/>
    <w:rsid w:val="00613B3C"/>
    <w:rsid w:val="006237D7"/>
    <w:rsid w:val="00633A97"/>
    <w:rsid w:val="006563DB"/>
    <w:rsid w:val="00657365"/>
    <w:rsid w:val="00674D3B"/>
    <w:rsid w:val="00676C92"/>
    <w:rsid w:val="00684548"/>
    <w:rsid w:val="006A4633"/>
    <w:rsid w:val="006B66A7"/>
    <w:rsid w:val="006C46F3"/>
    <w:rsid w:val="006C711F"/>
    <w:rsid w:val="006D657A"/>
    <w:rsid w:val="006D7A14"/>
    <w:rsid w:val="006E6944"/>
    <w:rsid w:val="006E6FE5"/>
    <w:rsid w:val="006F6609"/>
    <w:rsid w:val="006F7B81"/>
    <w:rsid w:val="007146AE"/>
    <w:rsid w:val="007170BE"/>
    <w:rsid w:val="00724F8A"/>
    <w:rsid w:val="00727582"/>
    <w:rsid w:val="00742D7C"/>
    <w:rsid w:val="00752C5C"/>
    <w:rsid w:val="007572E6"/>
    <w:rsid w:val="00762942"/>
    <w:rsid w:val="007653A9"/>
    <w:rsid w:val="00782A81"/>
    <w:rsid w:val="007873BC"/>
    <w:rsid w:val="00791738"/>
    <w:rsid w:val="00793321"/>
    <w:rsid w:val="007A1A93"/>
    <w:rsid w:val="007B1F4F"/>
    <w:rsid w:val="007C3747"/>
    <w:rsid w:val="007C642D"/>
    <w:rsid w:val="007D59D3"/>
    <w:rsid w:val="007E5F5D"/>
    <w:rsid w:val="007F01F0"/>
    <w:rsid w:val="007F18C7"/>
    <w:rsid w:val="00825C5C"/>
    <w:rsid w:val="00827AF9"/>
    <w:rsid w:val="008312E9"/>
    <w:rsid w:val="00846E0A"/>
    <w:rsid w:val="00851F62"/>
    <w:rsid w:val="00857C63"/>
    <w:rsid w:val="008659F3"/>
    <w:rsid w:val="00893342"/>
    <w:rsid w:val="008B38D3"/>
    <w:rsid w:val="008C4E77"/>
    <w:rsid w:val="008D1247"/>
    <w:rsid w:val="008E7F34"/>
    <w:rsid w:val="008F16A8"/>
    <w:rsid w:val="008F7D3D"/>
    <w:rsid w:val="00924ED8"/>
    <w:rsid w:val="00931090"/>
    <w:rsid w:val="00960989"/>
    <w:rsid w:val="009939D9"/>
    <w:rsid w:val="00996D93"/>
    <w:rsid w:val="009A004B"/>
    <w:rsid w:val="009A4877"/>
    <w:rsid w:val="009D6CCE"/>
    <w:rsid w:val="009E26C9"/>
    <w:rsid w:val="009E69CD"/>
    <w:rsid w:val="009F490D"/>
    <w:rsid w:val="00A0263E"/>
    <w:rsid w:val="00A048D7"/>
    <w:rsid w:val="00A1035C"/>
    <w:rsid w:val="00A144C0"/>
    <w:rsid w:val="00A174D9"/>
    <w:rsid w:val="00A216A6"/>
    <w:rsid w:val="00A21C1A"/>
    <w:rsid w:val="00A26C63"/>
    <w:rsid w:val="00A57388"/>
    <w:rsid w:val="00A87C9C"/>
    <w:rsid w:val="00A9102D"/>
    <w:rsid w:val="00A938DB"/>
    <w:rsid w:val="00AA570D"/>
    <w:rsid w:val="00AD65F0"/>
    <w:rsid w:val="00B109F6"/>
    <w:rsid w:val="00B112FE"/>
    <w:rsid w:val="00B15592"/>
    <w:rsid w:val="00B16469"/>
    <w:rsid w:val="00B57DEB"/>
    <w:rsid w:val="00B61585"/>
    <w:rsid w:val="00B664B0"/>
    <w:rsid w:val="00B92AFC"/>
    <w:rsid w:val="00BA066A"/>
    <w:rsid w:val="00BA4A34"/>
    <w:rsid w:val="00BD276A"/>
    <w:rsid w:val="00BE0276"/>
    <w:rsid w:val="00BE28F0"/>
    <w:rsid w:val="00BF62AE"/>
    <w:rsid w:val="00C00184"/>
    <w:rsid w:val="00C07C0A"/>
    <w:rsid w:val="00C318B4"/>
    <w:rsid w:val="00C53C0B"/>
    <w:rsid w:val="00C74CE1"/>
    <w:rsid w:val="00C74D75"/>
    <w:rsid w:val="00C9157D"/>
    <w:rsid w:val="00CB1816"/>
    <w:rsid w:val="00CC140C"/>
    <w:rsid w:val="00CD39D6"/>
    <w:rsid w:val="00CD59B2"/>
    <w:rsid w:val="00CD6209"/>
    <w:rsid w:val="00CE3D41"/>
    <w:rsid w:val="00CF1C18"/>
    <w:rsid w:val="00CF7FA5"/>
    <w:rsid w:val="00D01A14"/>
    <w:rsid w:val="00D0693E"/>
    <w:rsid w:val="00D278CA"/>
    <w:rsid w:val="00D36722"/>
    <w:rsid w:val="00D52325"/>
    <w:rsid w:val="00D54BFB"/>
    <w:rsid w:val="00D56779"/>
    <w:rsid w:val="00D6192A"/>
    <w:rsid w:val="00D61A6D"/>
    <w:rsid w:val="00D7206F"/>
    <w:rsid w:val="00D81326"/>
    <w:rsid w:val="00D919F8"/>
    <w:rsid w:val="00DA03D5"/>
    <w:rsid w:val="00DA32A2"/>
    <w:rsid w:val="00DA5285"/>
    <w:rsid w:val="00DA5372"/>
    <w:rsid w:val="00DE54AD"/>
    <w:rsid w:val="00DF007F"/>
    <w:rsid w:val="00DF5789"/>
    <w:rsid w:val="00E0369F"/>
    <w:rsid w:val="00E03919"/>
    <w:rsid w:val="00E04749"/>
    <w:rsid w:val="00E10A59"/>
    <w:rsid w:val="00E408BD"/>
    <w:rsid w:val="00E44C41"/>
    <w:rsid w:val="00E507DD"/>
    <w:rsid w:val="00E640A5"/>
    <w:rsid w:val="00E65276"/>
    <w:rsid w:val="00E652DD"/>
    <w:rsid w:val="00E7171A"/>
    <w:rsid w:val="00EC76CE"/>
    <w:rsid w:val="00EF2DC7"/>
    <w:rsid w:val="00EF4D00"/>
    <w:rsid w:val="00F0799B"/>
    <w:rsid w:val="00F14213"/>
    <w:rsid w:val="00F16920"/>
    <w:rsid w:val="00F2234F"/>
    <w:rsid w:val="00F32C1A"/>
    <w:rsid w:val="00F33852"/>
    <w:rsid w:val="00F377C3"/>
    <w:rsid w:val="00F52A0F"/>
    <w:rsid w:val="00F90434"/>
    <w:rsid w:val="00FB7680"/>
    <w:rsid w:val="00FC3987"/>
    <w:rsid w:val="00FD61E8"/>
    <w:rsid w:val="00FD7C9F"/>
    <w:rsid w:val="00FE4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0B2B21"/>
  <w15:chartTrackingRefBased/>
  <w15:docId w15:val="{9854A75C-E735-473E-8602-6D5942F7B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sz w:val="24"/>
      <w:szCs w:val="24"/>
      <w:lang w:val="en-US" w:eastAsia="en-US"/>
    </w:rPr>
  </w:style>
  <w:style w:type="paragraph" w:styleId="Cmsor1">
    <w:name w:val="heading 1"/>
    <w:basedOn w:val="Norml"/>
    <w:next w:val="Norml"/>
    <w:link w:val="Cmsor1Char"/>
    <w:uiPriority w:val="9"/>
    <w:qFormat/>
    <w:rsid w:val="001C40B5"/>
    <w:pPr>
      <w:spacing w:before="120"/>
      <w:jc w:val="both"/>
      <w:outlineLvl w:val="0"/>
    </w:pPr>
    <w:rPr>
      <w:rFonts w:ascii="Minion Pro" w:hAnsi="Minion Pro"/>
      <w:b/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1C40B5"/>
    <w:rPr>
      <w:rFonts w:ascii="Minion Pro" w:hAnsi="Minion Pro"/>
      <w:b/>
      <w:sz w:val="24"/>
      <w:szCs w:val="24"/>
      <w:lang w:eastAsia="en-US"/>
    </w:rPr>
  </w:style>
  <w:style w:type="paragraph" w:styleId="lfej">
    <w:name w:val="header"/>
    <w:basedOn w:val="Norml"/>
    <w:link w:val="lfejChar"/>
    <w:uiPriority w:val="99"/>
    <w:unhideWhenUsed/>
    <w:rsid w:val="00F16920"/>
    <w:pPr>
      <w:tabs>
        <w:tab w:val="center" w:pos="4536"/>
        <w:tab w:val="right" w:pos="9072"/>
      </w:tabs>
    </w:pPr>
  </w:style>
  <w:style w:type="character" w:customStyle="1" w:styleId="lfejChar">
    <w:name w:val="Élőfej Char"/>
    <w:basedOn w:val="Bekezdsalapbettpusa"/>
    <w:link w:val="lfej"/>
    <w:uiPriority w:val="99"/>
    <w:rsid w:val="00F16920"/>
    <w:rPr>
      <w:sz w:val="24"/>
      <w:szCs w:val="24"/>
      <w:lang w:val="en-US" w:eastAsia="en-US"/>
    </w:rPr>
  </w:style>
  <w:style w:type="paragraph" w:styleId="llb">
    <w:name w:val="footer"/>
    <w:basedOn w:val="Norml"/>
    <w:link w:val="llbChar"/>
    <w:uiPriority w:val="99"/>
    <w:unhideWhenUsed/>
    <w:rsid w:val="00F16920"/>
    <w:pPr>
      <w:tabs>
        <w:tab w:val="center" w:pos="4536"/>
        <w:tab w:val="right" w:pos="9072"/>
      </w:tabs>
    </w:pPr>
  </w:style>
  <w:style w:type="character" w:customStyle="1" w:styleId="llbChar">
    <w:name w:val="Élőláb Char"/>
    <w:basedOn w:val="Bekezdsalapbettpusa"/>
    <w:link w:val="llb"/>
    <w:uiPriority w:val="99"/>
    <w:rsid w:val="00F16920"/>
    <w:rPr>
      <w:sz w:val="24"/>
      <w:szCs w:val="24"/>
      <w:lang w:val="en-US" w:eastAsia="en-US"/>
    </w:rPr>
  </w:style>
  <w:style w:type="paragraph" w:styleId="Listaszerbekezds">
    <w:name w:val="List Paragraph"/>
    <w:basedOn w:val="Norml"/>
    <w:uiPriority w:val="34"/>
    <w:qFormat/>
    <w:rsid w:val="005079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8</TotalTime>
  <Pages>1</Pages>
  <Words>339</Words>
  <Characters>2340</Characters>
  <Application>Microsoft Office Word</Application>
  <DocSecurity>0</DocSecurity>
  <Lines>19</Lines>
  <Paragraphs>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Programozás</vt:lpstr>
      <vt:lpstr>Java Programozás</vt:lpstr>
    </vt:vector>
  </TitlesOfParts>
  <Company>University of Veszprem</Company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Programozás</dc:title>
  <dc:subject/>
  <dc:creator>Zoltan Juhasz</dc:creator>
  <cp:keywords/>
  <dc:description/>
  <cp:lastModifiedBy>Szakonyi Benedek</cp:lastModifiedBy>
  <cp:revision>12</cp:revision>
  <cp:lastPrinted>2022-10-26T18:13:00Z</cp:lastPrinted>
  <dcterms:created xsi:type="dcterms:W3CDTF">2022-10-21T15:51:00Z</dcterms:created>
  <dcterms:modified xsi:type="dcterms:W3CDTF">2022-11-24T15:11:00Z</dcterms:modified>
</cp:coreProperties>
</file>